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383776" w14:textId="74C2FA81" w:rsidR="00462B35" w:rsidRPr="005B3ED5" w:rsidRDefault="00462B35" w:rsidP="004206F3">
      <w:pPr>
        <w:jc w:val="right"/>
        <w:rPr>
          <w:rFonts w:ascii="Arial Narrow" w:hAnsi="Arial Narrow"/>
          <w:b w:val="0"/>
          <w:sz w:val="22"/>
          <w:szCs w:val="22"/>
          <w:lang w:val="sk-SK"/>
        </w:rPr>
      </w:pPr>
    </w:p>
    <w:p w14:paraId="38B4897A" w14:textId="77777777" w:rsidR="00462B35" w:rsidRPr="005B3ED5" w:rsidRDefault="00462B35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0BC55C1" w14:textId="77777777"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54327B61" w14:textId="0F956087"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 xml:space="preserve">Výzva na predloženie </w:t>
      </w:r>
      <w:r w:rsidR="00D14D8A">
        <w:rPr>
          <w:rFonts w:ascii="Arial Narrow" w:hAnsi="Arial Narrow"/>
          <w:sz w:val="22"/>
          <w:szCs w:val="22"/>
          <w:lang w:val="sk-SK"/>
        </w:rPr>
        <w:t xml:space="preserve">indikatívnej cenovej </w:t>
      </w:r>
      <w:r w:rsidRPr="005B3ED5">
        <w:rPr>
          <w:rFonts w:ascii="Arial Narrow" w:hAnsi="Arial Narrow"/>
          <w:sz w:val="22"/>
          <w:szCs w:val="22"/>
          <w:lang w:val="sk-SK"/>
        </w:rPr>
        <w:t>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FB42B85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DF64A89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C962C9B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083A110D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6ACD1ED" w14:textId="5B0040A0" w:rsidR="00462B35" w:rsidRPr="00926022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6C7216" w:rsidRPr="006C7216">
        <w:rPr>
          <w:rFonts w:ascii="Arial Narrow" w:hAnsi="Arial Narrow"/>
          <w:sz w:val="22"/>
          <w:szCs w:val="22"/>
          <w:lang w:val="sk-SK"/>
        </w:rPr>
        <w:t>S</w:t>
      </w:r>
      <w:r w:rsidR="00E5144E">
        <w:rPr>
          <w:rFonts w:ascii="Arial Narrow" w:hAnsi="Arial Narrow"/>
          <w:sz w:val="22"/>
          <w:szCs w:val="22"/>
          <w:lang w:val="sk-SK"/>
        </w:rPr>
        <w:t xml:space="preserve">oftvér </w:t>
      </w:r>
      <w:r w:rsidR="006C7216" w:rsidRPr="006C7216">
        <w:rPr>
          <w:rFonts w:ascii="Arial Narrow" w:hAnsi="Arial Narrow"/>
          <w:sz w:val="22"/>
          <w:szCs w:val="22"/>
          <w:lang w:val="sk-SK"/>
        </w:rPr>
        <w:t>na moderovanie diskusií na sociálnych sieťach</w:t>
      </w:r>
      <w:r w:rsidR="006C7216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1EFE3F66" w14:textId="77777777"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AD2FEC7" w14:textId="1F569FFC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6C7216" w:rsidRPr="006C7216">
        <w:rPr>
          <w:rFonts w:ascii="Arial Narrow" w:hAnsi="Arial Narrow"/>
          <w:sz w:val="22"/>
          <w:szCs w:val="22"/>
          <w:lang w:val="sk-SK"/>
        </w:rPr>
        <w:t>13. 2. 2025 10:00 hod.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2B84E027" w14:textId="77777777"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3BFC1E5" w14:textId="05CE43A4" w:rsidR="00462B3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</w:t>
      </w:r>
      <w:r w:rsidR="006C7216">
        <w:rPr>
          <w:rFonts w:ascii="Arial Narrow" w:hAnsi="Arial Narrow"/>
          <w:b w:val="0"/>
          <w:sz w:val="22"/>
          <w:szCs w:val="22"/>
          <w:lang w:val="sk-SK"/>
        </w:rPr>
        <w:t xml:space="preserve"> a štruktúrovaný rozpočet ceny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607EF05A" w14:textId="77777777" w:rsidR="003F7E73" w:rsidRPr="005B3ED5" w:rsidRDefault="003F7E7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E7E5CF0" w14:textId="046E465A" w:rsidR="00462B35" w:rsidRPr="005B3ED5" w:rsidRDefault="00D14D8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Indikatívnu cenovú ponuku 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70C028A5" w14:textId="77777777"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6E42A65" w14:textId="77777777"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14:paraId="3B94FEC5" w14:textId="77777777" w:rsidR="006C7216" w:rsidRDefault="006C7216" w:rsidP="00462B35">
      <w:pPr>
        <w:rPr>
          <w:rFonts w:ascii="Arial Narrow" w:hAnsi="Arial Narrow"/>
          <w:b w:val="0"/>
          <w:bCs/>
          <w:sz w:val="22"/>
          <w:szCs w:val="22"/>
          <w:lang w:val="sk-SK"/>
        </w:rPr>
      </w:pPr>
    </w:p>
    <w:p w14:paraId="4A3B2042" w14:textId="27BA928D" w:rsidR="00462B35" w:rsidRPr="005B3ED5" w:rsidRDefault="006C7216" w:rsidP="00462B35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>Ing. Marta Cmarková</w:t>
      </w:r>
    </w:p>
    <w:p w14:paraId="59516D53" w14:textId="433083E1" w:rsidR="00462B35" w:rsidRPr="003E26C6" w:rsidRDefault="006C7216" w:rsidP="00462B35">
      <w:pPr>
        <w:rPr>
          <w:rFonts w:ascii="Arial Narrow" w:hAnsi="Arial Narrow"/>
          <w:b w:val="0"/>
          <w:bCs/>
          <w:sz w:val="22"/>
          <w:szCs w:val="22"/>
          <w:lang w:val="sk-SK"/>
        </w:rPr>
      </w:pPr>
      <w:r w:rsidRPr="003E26C6">
        <w:rPr>
          <w:rFonts w:ascii="Arial Narrow" w:hAnsi="Arial Narrow"/>
          <w:b w:val="0"/>
          <w:bCs/>
          <w:sz w:val="22"/>
          <w:szCs w:val="22"/>
          <w:lang w:val="sk-SK"/>
        </w:rPr>
        <w:t>oddelenie technicko-prevádzkové</w:t>
      </w:r>
    </w:p>
    <w:p w14:paraId="4DF79131" w14:textId="0FFE79D6" w:rsidR="006C7216" w:rsidRPr="003E26C6" w:rsidRDefault="006C7216" w:rsidP="00462B35">
      <w:pPr>
        <w:rPr>
          <w:rFonts w:ascii="Arial Narrow" w:hAnsi="Arial Narrow"/>
          <w:b w:val="0"/>
          <w:bCs/>
          <w:sz w:val="22"/>
          <w:szCs w:val="22"/>
          <w:lang w:val="sk-SK"/>
        </w:rPr>
      </w:pPr>
      <w:r w:rsidRPr="003E26C6">
        <w:rPr>
          <w:rFonts w:ascii="Arial Narrow" w:hAnsi="Arial Narrow"/>
          <w:b w:val="0"/>
          <w:bCs/>
          <w:sz w:val="22"/>
          <w:szCs w:val="22"/>
          <w:lang w:val="sk-SK"/>
        </w:rPr>
        <w:t>organizačný odbor sekcie informatiky, telekomunikácií a bezpečnosti</w:t>
      </w:r>
    </w:p>
    <w:p w14:paraId="04A45788" w14:textId="6281450D" w:rsidR="006C7216" w:rsidRPr="003E26C6" w:rsidRDefault="006C7216" w:rsidP="00462B35">
      <w:pPr>
        <w:rPr>
          <w:rFonts w:ascii="Arial Narrow" w:hAnsi="Arial Narrow"/>
          <w:b w:val="0"/>
          <w:bCs/>
          <w:sz w:val="22"/>
          <w:szCs w:val="22"/>
          <w:lang w:val="sk-SK"/>
        </w:rPr>
      </w:pPr>
      <w:r w:rsidRPr="003E26C6">
        <w:rPr>
          <w:rFonts w:ascii="Arial Narrow" w:hAnsi="Arial Narrow"/>
          <w:b w:val="0"/>
          <w:bCs/>
          <w:sz w:val="22"/>
          <w:szCs w:val="22"/>
          <w:lang w:val="sk-SK"/>
        </w:rPr>
        <w:t>MV SR</w:t>
      </w:r>
    </w:p>
    <w:p w14:paraId="1442FF5B" w14:textId="416FB7AF" w:rsidR="006C7216" w:rsidRPr="003E26C6" w:rsidRDefault="006C7216" w:rsidP="00462B35">
      <w:pPr>
        <w:rPr>
          <w:rFonts w:ascii="Arial Narrow" w:hAnsi="Arial Narrow"/>
          <w:b w:val="0"/>
          <w:bCs/>
          <w:sz w:val="22"/>
          <w:szCs w:val="22"/>
          <w:lang w:val="sk-SK"/>
        </w:rPr>
      </w:pPr>
      <w:r w:rsidRPr="003E26C6">
        <w:rPr>
          <w:rFonts w:ascii="Arial Narrow" w:hAnsi="Arial Narrow"/>
          <w:b w:val="0"/>
          <w:bCs/>
          <w:sz w:val="22"/>
          <w:szCs w:val="22"/>
          <w:lang w:val="sk-SK"/>
        </w:rPr>
        <w:t>Pribinova 2</w:t>
      </w:r>
    </w:p>
    <w:p w14:paraId="75E69754" w14:textId="06D95371" w:rsidR="006C7216" w:rsidRPr="003E26C6" w:rsidRDefault="006C7216" w:rsidP="00462B35">
      <w:pPr>
        <w:rPr>
          <w:rFonts w:ascii="Arial Narrow" w:hAnsi="Arial Narrow"/>
          <w:b w:val="0"/>
          <w:bCs/>
          <w:sz w:val="22"/>
          <w:szCs w:val="22"/>
          <w:lang w:val="sk-SK"/>
        </w:rPr>
      </w:pPr>
      <w:r w:rsidRPr="003E26C6">
        <w:rPr>
          <w:rFonts w:ascii="Arial Narrow" w:hAnsi="Arial Narrow"/>
          <w:b w:val="0"/>
          <w:bCs/>
          <w:sz w:val="22"/>
          <w:szCs w:val="22"/>
          <w:lang w:val="sk-SK"/>
        </w:rPr>
        <w:t>812 72 Bratislava</w:t>
      </w:r>
    </w:p>
    <w:p w14:paraId="23DBF1D4" w14:textId="63C56B84" w:rsidR="00462B35" w:rsidRPr="005B3ED5" w:rsidRDefault="00462B35" w:rsidP="00462B35">
      <w:pPr>
        <w:pStyle w:val="Podpise-mailu"/>
        <w:rPr>
          <w:rFonts w:ascii="Arial Narrow" w:hAnsi="Arial Narrow"/>
        </w:rPr>
      </w:pPr>
      <w:r w:rsidRPr="005B3ED5">
        <w:rPr>
          <w:rFonts w:ascii="Arial Narrow" w:hAnsi="Arial Narrow"/>
        </w:rPr>
        <w:t xml:space="preserve">e-mail: </w:t>
      </w:r>
      <w:hyperlink r:id="rId9" w:history="1">
        <w:r w:rsidR="006C7216" w:rsidRPr="006863D0">
          <w:rPr>
            <w:rStyle w:val="Hypertextovprepojenie"/>
            <w:rFonts w:ascii="Arial Narrow" w:hAnsi="Arial Narrow"/>
          </w:rPr>
          <w:t>marta.cmarkova@minv.sk</w:t>
        </w:r>
      </w:hyperlink>
      <w:r w:rsidR="006C7216">
        <w:rPr>
          <w:rFonts w:ascii="Arial Narrow" w:hAnsi="Arial Narrow"/>
        </w:rPr>
        <w:t xml:space="preserve"> </w:t>
      </w:r>
    </w:p>
    <w:p w14:paraId="47D92257" w14:textId="77777777"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bookmarkStart w:id="0" w:name="_GoBack"/>
      <w:bookmarkEnd w:id="0"/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2CA870" w14:textId="77777777" w:rsidR="00683BFF" w:rsidRDefault="00683BFF" w:rsidP="003F7E73">
      <w:r>
        <w:separator/>
      </w:r>
    </w:p>
  </w:endnote>
  <w:endnote w:type="continuationSeparator" w:id="0">
    <w:p w14:paraId="422D538F" w14:textId="77777777" w:rsidR="00683BFF" w:rsidRDefault="00683BFF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CAA4A3" w14:textId="77777777" w:rsidR="00683BFF" w:rsidRDefault="00683BFF" w:rsidP="003F7E73">
      <w:r>
        <w:separator/>
      </w:r>
    </w:p>
  </w:footnote>
  <w:footnote w:type="continuationSeparator" w:id="0">
    <w:p w14:paraId="1F0F832F" w14:textId="77777777" w:rsidR="00683BFF" w:rsidRDefault="00683BFF" w:rsidP="003F7E7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313A67"/>
    <w:rsid w:val="003E26C6"/>
    <w:rsid w:val="003F7E73"/>
    <w:rsid w:val="00402A8F"/>
    <w:rsid w:val="004206F3"/>
    <w:rsid w:val="00462B35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83BFF"/>
    <w:rsid w:val="006A6771"/>
    <w:rsid w:val="006C7216"/>
    <w:rsid w:val="006E7D3C"/>
    <w:rsid w:val="007513D0"/>
    <w:rsid w:val="0076439C"/>
    <w:rsid w:val="008075E1"/>
    <w:rsid w:val="008130AD"/>
    <w:rsid w:val="0089468E"/>
    <w:rsid w:val="008A69A7"/>
    <w:rsid w:val="00926022"/>
    <w:rsid w:val="009655B0"/>
    <w:rsid w:val="009660B1"/>
    <w:rsid w:val="009817E3"/>
    <w:rsid w:val="009C78E8"/>
    <w:rsid w:val="009D15B7"/>
    <w:rsid w:val="00A320BE"/>
    <w:rsid w:val="00A558C1"/>
    <w:rsid w:val="00A61F14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14D8A"/>
    <w:rsid w:val="00D36697"/>
    <w:rsid w:val="00D664AF"/>
    <w:rsid w:val="00D7233C"/>
    <w:rsid w:val="00DE2AE5"/>
    <w:rsid w:val="00E5144E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marta.cmarkova@minv.s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29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Marta Cmarková</cp:lastModifiedBy>
  <cp:revision>6</cp:revision>
  <dcterms:created xsi:type="dcterms:W3CDTF">2024-07-29T10:39:00Z</dcterms:created>
  <dcterms:modified xsi:type="dcterms:W3CDTF">2025-02-06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